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sz w:val="24"/>
          <w:szCs w:val="24"/>
        </w:rPr>
        <w:id w:val="1798564244"/>
        <w:docPartObj>
          <w:docPartGallery w:val="Cover Pages"/>
          <w:docPartUnique/>
        </w:docPartObj>
      </w:sdtPr>
      <w:sdtEndPr/>
      <w:sdtContent>
        <w:p w14:paraId="11AD245F" w14:textId="2C362E4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7EE45627" wp14:editId="18CA1D44">
                <wp:extent cx="1158875" cy="1105535"/>
                <wp:effectExtent l="0" t="0" r="3175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8875" cy="1105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A591453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NATIONAL INSTITUTE OF TECHNOLOGY KARNATAKA</w:t>
          </w:r>
        </w:p>
        <w:p w14:paraId="066D7665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SURATHKAL, MANGALORE - 575 025</w:t>
          </w:r>
        </w:p>
        <w:p w14:paraId="3063A3AF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798B43BE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6EB2C1B0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Course Code – CS111</w:t>
          </w:r>
        </w:p>
        <w:p w14:paraId="5ABD6BE8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Course Name – Computer Programming Lab</w:t>
          </w:r>
        </w:p>
        <w:p w14:paraId="2FE17D92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789B1F28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7207288E" w14:textId="2B0CF572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Lab - 0</w:t>
          </w:r>
          <w:r w:rsidR="00DD48B3">
            <w:rPr>
              <w:rFonts w:ascii="Times New Roman" w:hAnsi="Times New Roman" w:cs="Times New Roman"/>
              <w:sz w:val="24"/>
              <w:szCs w:val="24"/>
            </w:rPr>
            <w:t>8</w:t>
          </w:r>
        </w:p>
        <w:p w14:paraId="17ABC680" w14:textId="2DB977FF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 xml:space="preserve">Date – </w:t>
          </w:r>
          <w:r w:rsidR="00DD48B3">
            <w:rPr>
              <w:rFonts w:ascii="Times New Roman" w:hAnsi="Times New Roman" w:cs="Times New Roman"/>
              <w:sz w:val="24"/>
              <w:szCs w:val="24"/>
            </w:rPr>
            <w:t>August</w:t>
          </w:r>
          <w:r w:rsidRPr="000149D7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DD48B3">
            <w:rPr>
              <w:rFonts w:ascii="Times New Roman" w:hAnsi="Times New Roman" w:cs="Times New Roman"/>
              <w:sz w:val="24"/>
              <w:szCs w:val="24"/>
            </w:rPr>
            <w:t>10</w:t>
          </w:r>
          <w:r w:rsidRPr="000149D7">
            <w:rPr>
              <w:rFonts w:ascii="Times New Roman" w:hAnsi="Times New Roman" w:cs="Times New Roman"/>
              <w:sz w:val="24"/>
              <w:szCs w:val="24"/>
            </w:rPr>
            <w:t>, 2021</w:t>
          </w:r>
        </w:p>
        <w:p w14:paraId="33EADA2B" w14:textId="77777777" w:rsidR="00BA2F91" w:rsidRPr="000149D7" w:rsidRDefault="00BA2F91" w:rsidP="00347B7E">
          <w:pPr>
            <w:rPr>
              <w:rFonts w:ascii="Times New Roman" w:hAnsi="Times New Roman" w:cs="Times New Roman"/>
              <w:sz w:val="24"/>
              <w:szCs w:val="24"/>
            </w:rPr>
          </w:pPr>
        </w:p>
        <w:p w14:paraId="53C069E7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17ABAB4C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Submitted To</w:t>
          </w:r>
        </w:p>
        <w:p w14:paraId="2FD7370F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sz w:val="24"/>
              <w:szCs w:val="24"/>
            </w:rPr>
            <w:t xml:space="preserve">Marwa </w:t>
          </w:r>
          <w:proofErr w:type="spellStart"/>
          <w:r w:rsidRPr="000149D7">
            <w:rPr>
              <w:sz w:val="24"/>
              <w:szCs w:val="24"/>
            </w:rPr>
            <w:t>Mohiddin</w:t>
          </w:r>
          <w:proofErr w:type="spellEnd"/>
          <w:r w:rsidRPr="000149D7">
            <w:rPr>
              <w:sz w:val="24"/>
              <w:szCs w:val="24"/>
            </w:rPr>
            <w:t xml:space="preserve"> Ma’am</w:t>
          </w:r>
        </w:p>
        <w:p w14:paraId="6E6819FB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Department of Computer Science and Engineering</w:t>
          </w:r>
        </w:p>
        <w:p w14:paraId="2AB9A2BA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 xml:space="preserve">National Institute of Technology Karnataka, </w:t>
          </w:r>
          <w:proofErr w:type="spellStart"/>
          <w:r w:rsidRPr="000149D7">
            <w:rPr>
              <w:rFonts w:ascii="Times New Roman" w:hAnsi="Times New Roman" w:cs="Times New Roman"/>
              <w:sz w:val="24"/>
              <w:szCs w:val="24"/>
            </w:rPr>
            <w:t>Surathkal</w:t>
          </w:r>
          <w:proofErr w:type="spellEnd"/>
        </w:p>
        <w:p w14:paraId="2EA48CD1" w14:textId="77777777" w:rsidR="00BA2F91" w:rsidRPr="000149D7" w:rsidRDefault="00BA2F91" w:rsidP="00347B7E">
          <w:pPr>
            <w:rPr>
              <w:rFonts w:ascii="Times New Roman" w:hAnsi="Times New Roman" w:cs="Times New Roman"/>
              <w:sz w:val="24"/>
              <w:szCs w:val="24"/>
            </w:rPr>
          </w:pPr>
        </w:p>
        <w:p w14:paraId="79BB0032" w14:textId="77777777" w:rsidR="00BA2F91" w:rsidRPr="000149D7" w:rsidRDefault="00BA2F91" w:rsidP="00347B7E">
          <w:pPr>
            <w:rPr>
              <w:rFonts w:ascii="Times New Roman" w:hAnsi="Times New Roman" w:cs="Times New Roman"/>
              <w:sz w:val="24"/>
              <w:szCs w:val="24"/>
            </w:rPr>
          </w:pPr>
        </w:p>
        <w:p w14:paraId="160368F1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Submitted By</w:t>
          </w:r>
        </w:p>
        <w:p w14:paraId="1BDD92E3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Md Rakib Hasan</w:t>
          </w:r>
        </w:p>
        <w:p w14:paraId="1E58BDD2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Roll – 201CS132</w:t>
          </w:r>
        </w:p>
        <w:p w14:paraId="55D74223" w14:textId="77777777" w:rsidR="008B171F" w:rsidRDefault="00BA2F91" w:rsidP="008B171F">
          <w:pPr>
            <w:tabs>
              <w:tab w:val="left" w:pos="1245"/>
              <w:tab w:val="center" w:pos="4513"/>
            </w:tabs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ab/>
          </w:r>
          <w:r>
            <w:rPr>
              <w:rFonts w:ascii="Times New Roman" w:hAnsi="Times New Roman" w:cs="Times New Roman"/>
              <w:sz w:val="24"/>
              <w:szCs w:val="24"/>
            </w:rPr>
            <w:tab/>
          </w:r>
          <w:r w:rsidRPr="000149D7">
            <w:rPr>
              <w:rFonts w:ascii="Times New Roman" w:hAnsi="Times New Roman" w:cs="Times New Roman"/>
              <w:sz w:val="24"/>
              <w:szCs w:val="24"/>
            </w:rPr>
            <w:t>Department of Computer Science and Engineering</w:t>
          </w:r>
        </w:p>
        <w:p w14:paraId="5E0FD142" w14:textId="19157ABA" w:rsidR="008B171F" w:rsidRDefault="008B171F" w:rsidP="008B171F">
          <w:pPr>
            <w:spacing w:line="259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14:paraId="4EDEFF06" w14:textId="31917A15" w:rsidR="00002E13" w:rsidRPr="00310879" w:rsidRDefault="006E53B5" w:rsidP="00002E13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310879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lastRenderedPageBreak/>
        <w:t>Files and file operations</w:t>
      </w:r>
    </w:p>
    <w:p w14:paraId="350534C5" w14:textId="23C64BCD" w:rsidR="006E53B5" w:rsidRDefault="006E53B5" w:rsidP="00002E13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4446ECC" w14:textId="2BCAA04D" w:rsidR="006E53B5" w:rsidRDefault="006E53B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Question – 1</w:t>
      </w:r>
    </w:p>
    <w:p w14:paraId="03FD70CC" w14:textId="1C111B7C" w:rsidR="006E53B5" w:rsidRDefault="006E53B5" w:rsidP="00002E13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ogram to read data from the keyboard; write it in a file called DATA.txt. Again read the same data from the file and display it on the screen.</w:t>
      </w:r>
    </w:p>
    <w:p w14:paraId="5758338B" w14:textId="6DBE50FB" w:rsidR="006E53B5" w:rsidRDefault="006E53B5" w:rsidP="00002E13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3935A632" w14:textId="7D8CDB0F" w:rsidR="006E53B5" w:rsidRDefault="006E53B5" w:rsidP="00002E13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6E53B5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r</w:t>
      </w:r>
    </w:p>
    <w:p w14:paraId="1FBCD818" w14:textId="2ABADE1F" w:rsidR="006E53B5" w:rsidRDefault="006E53B5" w:rsidP="00002E13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39AB506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stdio.h</w:t>
      </w:r>
      <w:proofErr w:type="spell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311F60A7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stdlib.h</w:t>
      </w:r>
      <w:proofErr w:type="spell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1BCBA65C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string.h</w:t>
      </w:r>
      <w:proofErr w:type="spell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6EB9DA08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main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6AEE511A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53AA375F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6E53B5">
        <w:rPr>
          <w:rFonts w:ascii="Consolas" w:eastAsia="Times New Roman" w:hAnsi="Consolas" w:cs="Times New Roman"/>
          <w:color w:val="9B0000"/>
          <w:sz w:val="24"/>
          <w:szCs w:val="24"/>
        </w:rPr>
        <w:t>FIL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41B2B20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nam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proofErr w:type="gramEnd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20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],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50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];</w:t>
      </w:r>
    </w:p>
    <w:p w14:paraId="61524EE1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n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roll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DA8E8ED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DATA.txt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w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43FCA81C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4ECA161C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39BF0524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An error </w:t>
      </w:r>
      <w:proofErr w:type="spellStart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occured</w:t>
      </w:r>
      <w:proofErr w:type="spell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0350F2A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exit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3E93BD56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44D3687B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else</w:t>
      </w:r>
    </w:p>
    <w:p w14:paraId="7D5C0129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4DA570DD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Total student: 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EE7A892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scan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n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83AE485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for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; 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&lt;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n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; 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proofErr w:type="spellEnd"/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065DA959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{</w:t>
      </w:r>
    </w:p>
    <w:p w14:paraId="52366584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Enter roll: 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BE15CE9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scan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roll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FB615F5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Enter name: 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775447F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nam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8D1BCF1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fgets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nam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20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stdin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414A263E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gram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nam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proofErr w:type="spellStart"/>
      <w:proofErr w:type="gramEnd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strcspn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nam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8080FF"/>
          <w:sz w:val="24"/>
          <w:szCs w:val="24"/>
        </w:rPr>
        <w:t>\n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]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4A9F74F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fprint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proofErr w:type="gramEnd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8080FF"/>
          <w:sz w:val="24"/>
          <w:szCs w:val="24"/>
        </w:rPr>
        <w:t>%s\n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roll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nam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78162ED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8080FF"/>
          <w:sz w:val="24"/>
          <w:szCs w:val="24"/>
        </w:rPr>
        <w:t>\n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9BCCDAD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lastRenderedPageBreak/>
        <w:t>        }</w:t>
      </w:r>
    </w:p>
    <w:p w14:paraId="3B2B4CCD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72E1DFB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0F40E0EE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DATA.txt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r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4701CD86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2B3656F6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5EB2E791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An error </w:t>
      </w:r>
      <w:proofErr w:type="spellStart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Occured</w:t>
      </w:r>
      <w:proofErr w:type="spell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06A9B77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64DAEC62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else</w:t>
      </w:r>
    </w:p>
    <w:p w14:paraId="3DAB68BB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73DDB4CF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1B6E521A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Showing info from file: </w:t>
      </w:r>
      <w:r w:rsidRPr="006E53B5">
        <w:rPr>
          <w:rFonts w:ascii="Consolas" w:eastAsia="Times New Roman" w:hAnsi="Consolas" w:cs="Times New Roman"/>
          <w:color w:val="8080FF"/>
          <w:sz w:val="24"/>
          <w:szCs w:val="24"/>
        </w:rPr>
        <w:t>\n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2506E4F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&lt;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n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12A4B5C0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{</w:t>
      </w:r>
    </w:p>
    <w:p w14:paraId="53DD53B3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fgets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50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CE0E8C5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8080FF"/>
          <w:sz w:val="24"/>
          <w:szCs w:val="24"/>
        </w:rPr>
        <w:t>%s</w:t>
      </w:r>
      <w:r w:rsidRPr="006E53B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B4EB93E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proofErr w:type="spellEnd"/>
      <w:r w:rsidRPr="006E53B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662533BF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}</w:t>
      </w:r>
    </w:p>
    <w:p w14:paraId="3C3F1761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r w:rsidRPr="006E53B5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B70BAC7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0EBA5CA2" w14:textId="77777777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6E53B5">
        <w:rPr>
          <w:rFonts w:ascii="Consolas" w:eastAsia="Times New Roman" w:hAnsi="Consolas" w:cs="Times New Roman"/>
          <w:color w:val="9872A2"/>
          <w:sz w:val="24"/>
          <w:szCs w:val="24"/>
        </w:rPr>
        <w:t>return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6E53B5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3D3EC912" w14:textId="127CB392" w:rsidR="006E53B5" w:rsidRPr="006E53B5" w:rsidRDefault="006E53B5" w:rsidP="006E53B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6E53B5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5DE81716" w14:textId="6A0D6EDE" w:rsidR="006E53B5" w:rsidRDefault="006E53B5" w:rsidP="006E53B5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206323ED" w14:textId="3F8094D2" w:rsidR="006E53B5" w:rsidRDefault="006E53B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6E53B5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Output</w:t>
      </w:r>
    </w:p>
    <w:p w14:paraId="42DA0964" w14:textId="41A717A5" w:rsidR="006E53B5" w:rsidRDefault="006E53B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4242F85F" w14:textId="54FA162C" w:rsidR="006E53B5" w:rsidRDefault="006E53B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6E53B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236A42" wp14:editId="1BB04956">
            <wp:extent cx="4277322" cy="240063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17D17" w14:textId="4C4E0420" w:rsidR="006E53B5" w:rsidRDefault="006E53B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6E53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39BCD0F" wp14:editId="7B168E2A">
            <wp:extent cx="3781953" cy="1457528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11185" w14:textId="0C0A099D" w:rsidR="008E2385" w:rsidRDefault="008E238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81F8DE5" w14:textId="6D937D6E" w:rsidR="008E2385" w:rsidRDefault="008E238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E3FCCE3" w14:textId="035FFD00" w:rsidR="008E2385" w:rsidRDefault="008E238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E2385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Question 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–</w:t>
      </w:r>
      <w:r w:rsidRPr="008E2385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2</w:t>
      </w:r>
    </w:p>
    <w:p w14:paraId="1B3176D5" w14:textId="358D28BF" w:rsidR="008E2385" w:rsidRDefault="008E238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 file named DATA.txt contains a series of integer numbers. Write a program to read these numbers and then write all odd numbers to a file to be called ODD and all even numbers to a file to be called EVEN.</w:t>
      </w:r>
    </w:p>
    <w:p w14:paraId="036103B4" w14:textId="3BD7BB7A" w:rsidR="008E2385" w:rsidRDefault="008E238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5E3FFBCE" w14:textId="56CDAD2F" w:rsidR="008E2385" w:rsidRDefault="008E238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8E2385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r</w:t>
      </w:r>
    </w:p>
    <w:p w14:paraId="2B79C8EE" w14:textId="7A1E18AA" w:rsidR="008E2385" w:rsidRDefault="008E2385" w:rsidP="006E53B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5EC83C10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stdio.h</w:t>
      </w:r>
      <w:proofErr w:type="spellEnd"/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42B51EFC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main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397275F9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7724B5C8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E64AB9">
        <w:rPr>
          <w:rFonts w:ascii="Consolas" w:eastAsia="Times New Roman" w:hAnsi="Consolas" w:cs="Times New Roman"/>
          <w:color w:val="9B0000"/>
          <w:sz w:val="24"/>
          <w:szCs w:val="24"/>
        </w:rPr>
        <w:t>FILE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proofErr w:type="spellStart"/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even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odd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65EC22D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E64AB9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num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C4C1064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DATA.txt"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r"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D1D9036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even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EVEN.txt"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w"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232572F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odd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ODD.txt"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w"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04791AB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E64AB9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proofErr w:type="spellStart"/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||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even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||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odd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04AC4709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602DC5C3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An error </w:t>
      </w:r>
      <w:proofErr w:type="spellStart"/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occured</w:t>
      </w:r>
      <w:proofErr w:type="spellEnd"/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708AB18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0298AF15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E64AB9">
        <w:rPr>
          <w:rFonts w:ascii="Consolas" w:eastAsia="Times New Roman" w:hAnsi="Consolas" w:cs="Times New Roman"/>
          <w:color w:val="9872A2"/>
          <w:sz w:val="24"/>
          <w:szCs w:val="24"/>
        </w:rPr>
        <w:t>else</w:t>
      </w:r>
    </w:p>
    <w:p w14:paraId="368179AB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20256214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E64AB9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!</w:t>
      </w:r>
      <w:proofErr w:type="spell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feof</w:t>
      </w:r>
      <w:proofErr w:type="spellEnd"/>
      <w:proofErr w:type="gram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)</w:t>
      </w:r>
    </w:p>
    <w:p w14:paraId="55305249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{</w:t>
      </w:r>
    </w:p>
    <w:p w14:paraId="39D19D20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fscanf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proofErr w:type="gramEnd"/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E64AB9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num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3985AFF7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r w:rsidRPr="00E64AB9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num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%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2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58BC5A51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{</w:t>
      </w:r>
    </w:p>
    <w:p w14:paraId="4CE1A91F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    </w:t>
      </w:r>
      <w:proofErr w:type="spellStart"/>
      <w:proofErr w:type="gram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fprintf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even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E64AB9">
        <w:rPr>
          <w:rFonts w:ascii="Consolas" w:eastAsia="Times New Roman" w:hAnsi="Consolas" w:cs="Times New Roman"/>
          <w:color w:val="8080FF"/>
          <w:sz w:val="24"/>
          <w:szCs w:val="24"/>
        </w:rPr>
        <w:t>%d\n</w:t>
      </w:r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num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821DFFC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}</w:t>
      </w:r>
    </w:p>
    <w:p w14:paraId="169A723C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r w:rsidRPr="00E64AB9">
        <w:rPr>
          <w:rFonts w:ascii="Consolas" w:eastAsia="Times New Roman" w:hAnsi="Consolas" w:cs="Times New Roman"/>
          <w:color w:val="9872A2"/>
          <w:sz w:val="24"/>
          <w:szCs w:val="24"/>
        </w:rPr>
        <w:t>else</w:t>
      </w:r>
    </w:p>
    <w:p w14:paraId="3E1D174D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lastRenderedPageBreak/>
        <w:t>            {</w:t>
      </w:r>
    </w:p>
    <w:p w14:paraId="7D13C4F4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    </w:t>
      </w:r>
      <w:proofErr w:type="spellStart"/>
      <w:proofErr w:type="gram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fprintf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odd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E64AB9">
        <w:rPr>
          <w:rFonts w:ascii="Consolas" w:eastAsia="Times New Roman" w:hAnsi="Consolas" w:cs="Times New Roman"/>
          <w:color w:val="8080FF"/>
          <w:sz w:val="24"/>
          <w:szCs w:val="24"/>
        </w:rPr>
        <w:t>%d\n</w:t>
      </w:r>
      <w:r w:rsidRPr="00E64AB9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num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A77B8A0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}</w:t>
      </w:r>
    </w:p>
    <w:p w14:paraId="5DF2D938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    }</w:t>
      </w:r>
    </w:p>
    <w:p w14:paraId="4884265D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10C0A2A4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492C33C9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even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3FCB876D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E64AB9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odd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E173F87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E64AB9">
        <w:rPr>
          <w:rFonts w:ascii="Consolas" w:eastAsia="Times New Roman" w:hAnsi="Consolas" w:cs="Times New Roman"/>
          <w:color w:val="9872A2"/>
          <w:sz w:val="24"/>
          <w:szCs w:val="24"/>
        </w:rPr>
        <w:t>return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E64AB9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CED2390" w14:textId="77777777" w:rsidR="00E64AB9" w:rsidRPr="00E64AB9" w:rsidRDefault="00E64AB9" w:rsidP="00E64AB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E64AB9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6FA53986" w14:textId="23BB8F6D" w:rsidR="008E2385" w:rsidRDefault="008E2385" w:rsidP="008E2385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6D7A0789" w14:textId="2CBF154E" w:rsidR="00E64AB9" w:rsidRDefault="00E64AB9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E64AB9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Input</w:t>
      </w:r>
    </w:p>
    <w:p w14:paraId="39A12B7A" w14:textId="770DAE80" w:rsidR="00E64AB9" w:rsidRDefault="00E64AB9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62EC53C4" w14:textId="5937851F" w:rsidR="00E64AB9" w:rsidRDefault="00E64AB9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E64A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953222" wp14:editId="39B11320">
            <wp:extent cx="2200582" cy="279121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ACF94" w14:textId="39ACC658" w:rsidR="00E64AB9" w:rsidRDefault="00E64AB9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3441E0BB" w14:textId="3E765612" w:rsidR="00E64AB9" w:rsidRDefault="00E64AB9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Output</w:t>
      </w:r>
    </w:p>
    <w:p w14:paraId="5CD0CBE0" w14:textId="1CBF9786" w:rsidR="00E64AB9" w:rsidRDefault="00E64AB9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E64AB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10E7213" wp14:editId="10468DFD">
            <wp:simplePos x="0" y="0"/>
            <wp:positionH relativeFrom="margin">
              <wp:posOffset>3102610</wp:posOffset>
            </wp:positionH>
            <wp:positionV relativeFrom="margin">
              <wp:posOffset>6453505</wp:posOffset>
            </wp:positionV>
            <wp:extent cx="2200275" cy="19812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4AB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C792D03" wp14:editId="72522DA5">
            <wp:simplePos x="0" y="0"/>
            <wp:positionH relativeFrom="margin">
              <wp:posOffset>295275</wp:posOffset>
            </wp:positionH>
            <wp:positionV relativeFrom="margin">
              <wp:posOffset>6453505</wp:posOffset>
            </wp:positionV>
            <wp:extent cx="2200582" cy="1981477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0C55D9" w14:textId="47E226C0" w:rsidR="00E64AB9" w:rsidRDefault="00E64AB9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9F57D79" w14:textId="283DC28A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45CE233" w14:textId="5A5EB5F6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E778CBC" w14:textId="4B5EF77D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5496588" w14:textId="3BC8D432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22814813" w14:textId="54B6C66F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2E77FBF" w14:textId="061C79B0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D750A5E" w14:textId="5E1B6FCF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5D9D4794" w14:textId="75CFE628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3BD943A" w14:textId="5AEC4D1C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3657156C" w14:textId="45DD9970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1544948" w14:textId="798C4910" w:rsidR="00BF46E7" w:rsidRDefault="00BF46E7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5DBD8F6" w14:textId="0BCCAB95" w:rsidR="00BF46E7" w:rsidRDefault="00350516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Question – 3</w:t>
      </w:r>
    </w:p>
    <w:p w14:paraId="7085F533" w14:textId="195AD115" w:rsidR="00350516" w:rsidRDefault="00350516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Copy the content of one file into another</w:t>
      </w:r>
    </w:p>
    <w:p w14:paraId="4C13C9DA" w14:textId="2E338504" w:rsidR="00350516" w:rsidRDefault="00350516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982B59C" w14:textId="335DDF00" w:rsidR="00350516" w:rsidRDefault="00350516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350516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r</w:t>
      </w:r>
    </w:p>
    <w:p w14:paraId="3340D220" w14:textId="58C9E845" w:rsidR="00350516" w:rsidRDefault="00350516" w:rsidP="00E64AB9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5C0F0FF5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stdio.h</w:t>
      </w:r>
      <w:proofErr w:type="spellEnd"/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48E41B85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main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72009E45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1CC4BEEB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350516">
        <w:rPr>
          <w:rFonts w:ascii="Consolas" w:eastAsia="Times New Roman" w:hAnsi="Consolas" w:cs="Times New Roman"/>
          <w:color w:val="9B0000"/>
          <w:sz w:val="24"/>
          <w:szCs w:val="24"/>
        </w:rPr>
        <w:t>FILE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50516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proofErr w:type="spell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350516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proofErr w:type="spell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2DD0EF8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350516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proofErr w:type="gramEnd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50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];</w:t>
      </w:r>
    </w:p>
    <w:p w14:paraId="35941284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50516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"Input.txt"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"r"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D58695A" w14:textId="5BDF58EB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50516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"Output.txt"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"w"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3CE7131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350516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proofErr w:type="spell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50516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50516">
        <w:rPr>
          <w:rFonts w:ascii="Consolas" w:eastAsia="Times New Roman" w:hAnsi="Consolas" w:cs="Times New Roman"/>
          <w:color w:val="676867"/>
          <w:sz w:val="24"/>
          <w:szCs w:val="24"/>
        </w:rPr>
        <w:t>||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50516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01D95A4B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0A699B88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"An error </w:t>
      </w:r>
      <w:proofErr w:type="spellStart"/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occured</w:t>
      </w:r>
      <w:proofErr w:type="spellEnd"/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080714D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2A87469F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350516">
        <w:rPr>
          <w:rFonts w:ascii="Consolas" w:eastAsia="Times New Roman" w:hAnsi="Consolas" w:cs="Times New Roman"/>
          <w:color w:val="9872A2"/>
          <w:sz w:val="24"/>
          <w:szCs w:val="24"/>
        </w:rPr>
        <w:t>else</w:t>
      </w:r>
    </w:p>
    <w:p w14:paraId="22ACFA13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61025E7D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350516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350516">
        <w:rPr>
          <w:rFonts w:ascii="Consolas" w:eastAsia="Times New Roman" w:hAnsi="Consolas" w:cs="Times New Roman"/>
          <w:color w:val="676867"/>
          <w:sz w:val="24"/>
          <w:szCs w:val="24"/>
        </w:rPr>
        <w:t>!</w:t>
      </w:r>
      <w:proofErr w:type="spellStart"/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feof</w:t>
      </w:r>
      <w:proofErr w:type="spellEnd"/>
      <w:proofErr w:type="gram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))</w:t>
      </w:r>
    </w:p>
    <w:p w14:paraId="32EFD0B8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    {</w:t>
      </w:r>
    </w:p>
    <w:p w14:paraId="3526E2D5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fgets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50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proofErr w:type="spell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FD8E3DD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fprintf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proofErr w:type="gramEnd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350516">
        <w:rPr>
          <w:rFonts w:ascii="Consolas" w:eastAsia="Times New Roman" w:hAnsi="Consolas" w:cs="Times New Roman"/>
          <w:color w:val="8080FF"/>
          <w:sz w:val="24"/>
          <w:szCs w:val="24"/>
        </w:rPr>
        <w:t>%s</w:t>
      </w:r>
      <w:r w:rsidRPr="00350516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EAA7100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    }</w:t>
      </w:r>
    </w:p>
    <w:p w14:paraId="5BBDCD10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30A8C450" w14:textId="77777777" w:rsid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0263C4B" w14:textId="14B41DF3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>
        <w:rPr>
          <w:rFonts w:ascii="Consolas" w:eastAsia="Times New Roman" w:hAnsi="Consolas" w:cs="Times New Roman"/>
          <w:color w:val="C5C8C6"/>
          <w:sz w:val="24"/>
          <w:szCs w:val="24"/>
        </w:rPr>
        <w:t xml:space="preserve">    </w:t>
      </w:r>
      <w:proofErr w:type="spellStart"/>
      <w:r w:rsidRPr="00350516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5E3F00C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350516">
        <w:rPr>
          <w:rFonts w:ascii="Consolas" w:eastAsia="Times New Roman" w:hAnsi="Consolas" w:cs="Times New Roman"/>
          <w:color w:val="9872A2"/>
          <w:sz w:val="24"/>
          <w:szCs w:val="24"/>
        </w:rPr>
        <w:t>return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50516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747CDE4A" w14:textId="77777777" w:rsidR="00350516" w:rsidRPr="00350516" w:rsidRDefault="00350516" w:rsidP="0035051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50516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54E08651" w14:textId="6BE8FA8F" w:rsidR="00350516" w:rsidRDefault="00350516" w:rsidP="00350516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63E13296" w14:textId="3B6FFF3C" w:rsidR="00350516" w:rsidRDefault="00350516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35051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7D26501A" wp14:editId="5BB6CB3F">
            <wp:simplePos x="0" y="0"/>
            <wp:positionH relativeFrom="margin">
              <wp:posOffset>3112135</wp:posOffset>
            </wp:positionH>
            <wp:positionV relativeFrom="margin">
              <wp:posOffset>7396480</wp:posOffset>
            </wp:positionV>
            <wp:extent cx="2371725" cy="1457325"/>
            <wp:effectExtent l="0" t="0" r="9525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50516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Input and Output</w:t>
      </w:r>
    </w:p>
    <w:p w14:paraId="4EF1B0EE" w14:textId="1AD231FC" w:rsidR="00350516" w:rsidRDefault="00350516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35051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9DFABA0" wp14:editId="68E08971">
            <wp:simplePos x="0" y="0"/>
            <wp:positionH relativeFrom="margin">
              <wp:posOffset>238125</wp:posOffset>
            </wp:positionH>
            <wp:positionV relativeFrom="margin">
              <wp:posOffset>7396480</wp:posOffset>
            </wp:positionV>
            <wp:extent cx="2372056" cy="1457528"/>
            <wp:effectExtent l="0" t="0" r="9525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35B555" w14:textId="6E91BBE8" w:rsidR="00350516" w:rsidRDefault="00350516" w:rsidP="00350516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350516">
        <w:rPr>
          <w:noProof/>
        </w:rPr>
        <w:t xml:space="preserve"> </w:t>
      </w:r>
    </w:p>
    <w:p w14:paraId="4C625A9E" w14:textId="31ECA844" w:rsidR="00350516" w:rsidRDefault="00350516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5F0008BA" w14:textId="5C2E25C0" w:rsidR="00225896" w:rsidRDefault="00225896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16B29D6" w14:textId="3730F6F2" w:rsidR="00225896" w:rsidRDefault="00225896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C7E73A9" w14:textId="4A27FAC1" w:rsidR="00225896" w:rsidRDefault="00225896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ACB885D" w14:textId="6D3B5836" w:rsidR="00225896" w:rsidRDefault="00225896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8B3F659" w14:textId="4AFE6902" w:rsidR="00225896" w:rsidRDefault="00225896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6421314" w14:textId="2891BC6E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>Question – 4</w:t>
      </w:r>
    </w:p>
    <w:p w14:paraId="7568FBD8" w14:textId="6FE5BFC4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ogram to append the content of a file at the end of another file without using append mode</w:t>
      </w:r>
    </w:p>
    <w:p w14:paraId="5BFAC51A" w14:textId="3E685CDF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4BFBC77" w14:textId="41148538" w:rsidR="00DD48B3" w:rsidRP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DD48B3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r</w:t>
      </w:r>
    </w:p>
    <w:p w14:paraId="66641AD6" w14:textId="4B477C2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AE76B88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stdio.h</w:t>
      </w:r>
      <w:proofErr w:type="spellEnd"/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3B15074A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stdlib.h</w:t>
      </w:r>
      <w:proofErr w:type="spellEnd"/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30C57547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main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22310501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4D99B388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DD48B3">
        <w:rPr>
          <w:rFonts w:ascii="Consolas" w:eastAsia="Times New Roman" w:hAnsi="Consolas" w:cs="Times New Roman"/>
          <w:color w:val="9B0000"/>
          <w:sz w:val="24"/>
          <w:szCs w:val="24"/>
        </w:rPr>
        <w:t>FILE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proofErr w:type="spell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DD48B3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proofErr w:type="spell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1C893CC7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DD48B3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proofErr w:type="gramEnd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100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];</w:t>
      </w:r>
    </w:p>
    <w:p w14:paraId="57ED6600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"Input.txt"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"r"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496EE152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"final.txt"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"r+"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3DC6E007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DD48B3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proofErr w:type="spell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676867"/>
          <w:sz w:val="24"/>
          <w:szCs w:val="24"/>
        </w:rPr>
        <w:t>||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118D5333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75BD7928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"An error </w:t>
      </w:r>
      <w:proofErr w:type="spellStart"/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occured</w:t>
      </w:r>
      <w:proofErr w:type="spellEnd"/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0DDE520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gram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exit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BABBE30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66AC0ECE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DD48B3">
        <w:rPr>
          <w:rFonts w:ascii="Consolas" w:eastAsia="Times New Roman" w:hAnsi="Consolas" w:cs="Times New Roman"/>
          <w:color w:val="9872A2"/>
          <w:sz w:val="24"/>
          <w:szCs w:val="24"/>
        </w:rPr>
        <w:t>else</w:t>
      </w:r>
    </w:p>
    <w:p w14:paraId="71C0D232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0D4CAE72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fseek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proofErr w:type="gramEnd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SEEK_END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1CCFCA4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DD48B3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DD48B3">
        <w:rPr>
          <w:rFonts w:ascii="Consolas" w:eastAsia="Times New Roman" w:hAnsi="Consolas" w:cs="Times New Roman"/>
          <w:color w:val="676867"/>
          <w:sz w:val="24"/>
          <w:szCs w:val="24"/>
        </w:rPr>
        <w:t>!</w:t>
      </w:r>
      <w:proofErr w:type="spell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feof</w:t>
      </w:r>
      <w:proofErr w:type="spellEnd"/>
      <w:proofErr w:type="gram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)</w:t>
      </w:r>
    </w:p>
    <w:p w14:paraId="40050661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    {</w:t>
      </w:r>
    </w:p>
    <w:p w14:paraId="1BD2992C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fgets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100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proofErr w:type="spell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94AEFF8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proofErr w:type="gram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fprintf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proofErr w:type="gramEnd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DD48B3">
        <w:rPr>
          <w:rFonts w:ascii="Consolas" w:eastAsia="Times New Roman" w:hAnsi="Consolas" w:cs="Times New Roman"/>
          <w:color w:val="8080FF"/>
          <w:sz w:val="24"/>
          <w:szCs w:val="24"/>
        </w:rPr>
        <w:t>%s</w:t>
      </w:r>
      <w:r w:rsidRPr="00DD48B3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4AE4E5C5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    }</w:t>
      </w:r>
    </w:p>
    <w:p w14:paraId="4A4F86F7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67F987BF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in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AD9984E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DD48B3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fp_out</w:t>
      </w:r>
      <w:proofErr w:type="spellEnd"/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38B4D415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DD48B3">
        <w:rPr>
          <w:rFonts w:ascii="Consolas" w:eastAsia="Times New Roman" w:hAnsi="Consolas" w:cs="Times New Roman"/>
          <w:color w:val="9872A2"/>
          <w:sz w:val="24"/>
          <w:szCs w:val="24"/>
        </w:rPr>
        <w:t>return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DD48B3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C390B44" w14:textId="77777777" w:rsidR="00DD48B3" w:rsidRPr="00DD48B3" w:rsidRDefault="00DD48B3" w:rsidP="00DD48B3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DD48B3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1072B099" w14:textId="53542824" w:rsidR="00DD48B3" w:rsidRDefault="00DD48B3" w:rsidP="00DD48B3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5E94DE12" w14:textId="10182F16" w:rsidR="00DD48B3" w:rsidRDefault="00DD48B3" w:rsidP="00DD48B3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0AD30A9B" w14:textId="5D4A84D8" w:rsidR="00DD48B3" w:rsidRDefault="00DD48B3" w:rsidP="00DD48B3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0ED73694" w14:textId="715572A7" w:rsidR="00DD48B3" w:rsidRDefault="00DD48B3" w:rsidP="00DD48B3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761C54EB" w14:textId="37F2BD13" w:rsidR="00DD48B3" w:rsidRDefault="00DD48B3" w:rsidP="00DD48B3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764C458F" w14:textId="67157FF9" w:rsidR="00DD48B3" w:rsidRDefault="00DD48B3" w:rsidP="00DD48B3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3EDB6B91" w14:textId="57F4F7A8" w:rsidR="00DD48B3" w:rsidRPr="00DD48B3" w:rsidRDefault="00DD48B3" w:rsidP="00DD48B3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DD48B3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lastRenderedPageBreak/>
        <w:t>Input and Output</w:t>
      </w:r>
    </w:p>
    <w:p w14:paraId="5948D5F8" w14:textId="20327274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0FCF386" w14:textId="6D32AB4D" w:rsidR="00DD48B3" w:rsidRPr="00DD48B3" w:rsidRDefault="00DD48B3" w:rsidP="00DD48B3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DD48B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D758E07" wp14:editId="675B747E">
            <wp:simplePos x="0" y="0"/>
            <wp:positionH relativeFrom="margin">
              <wp:posOffset>419100</wp:posOffset>
            </wp:positionH>
            <wp:positionV relativeFrom="margin">
              <wp:posOffset>428625</wp:posOffset>
            </wp:positionV>
            <wp:extent cx="2486372" cy="2162477"/>
            <wp:effectExtent l="0" t="0" r="9525" b="952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D48B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0DC0523B" wp14:editId="3781500E">
            <wp:simplePos x="0" y="0"/>
            <wp:positionH relativeFrom="margin">
              <wp:posOffset>3235960</wp:posOffset>
            </wp:positionH>
            <wp:positionV relativeFrom="margin">
              <wp:posOffset>428625</wp:posOffset>
            </wp:positionV>
            <wp:extent cx="2486025" cy="2162175"/>
            <wp:effectExtent l="0" t="0" r="9525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D48B3">
        <w:rPr>
          <w:noProof/>
        </w:rPr>
        <w:t xml:space="preserve"> </w:t>
      </w:r>
    </w:p>
    <w:p w14:paraId="5FCCB880" w14:textId="2E12D034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5E5B45EC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5E10749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EAF347A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624EDCF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3E4A244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47E6CAA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5A37D52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0BD3E11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74D39CF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C9F3C90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5549E71" w14:textId="4BE296BE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EBDD4E8" w14:textId="77777777" w:rsidR="00DD48B3" w:rsidRDefault="00DD48B3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D0F3FCE" w14:textId="1CB41B13" w:rsidR="00225896" w:rsidRPr="00652931" w:rsidRDefault="00623C58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652931">
        <w:rPr>
          <w:rFonts w:ascii="Times New Roman" w:hAnsi="Times New Roman" w:cs="Times New Roman"/>
          <w:b/>
          <w:bCs/>
          <w:noProof/>
          <w:sz w:val="24"/>
          <w:szCs w:val="24"/>
        </w:rPr>
        <w:t>Question – 5</w:t>
      </w:r>
    </w:p>
    <w:p w14:paraId="4060F531" w14:textId="14E77D15" w:rsidR="00623C58" w:rsidRDefault="00623C58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ogram to find the size of file using file handling function</w:t>
      </w:r>
    </w:p>
    <w:p w14:paraId="540A9AA1" w14:textId="35DAE210" w:rsidR="00623C58" w:rsidRDefault="00623C58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291F55E8" w14:textId="70B93306" w:rsidR="00623C58" w:rsidRDefault="00623C58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623C58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</w:t>
      </w: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r</w:t>
      </w:r>
    </w:p>
    <w:p w14:paraId="4F9D4AF3" w14:textId="60512C8F" w:rsidR="00623C58" w:rsidRDefault="00623C58" w:rsidP="00350516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4D716F30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stdio.h</w:t>
      </w:r>
      <w:proofErr w:type="spellEnd"/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13C35E21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stdlib.h</w:t>
      </w:r>
      <w:proofErr w:type="spellEnd"/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48FEDBB9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3023A1">
        <w:rPr>
          <w:rFonts w:ascii="Consolas" w:eastAsia="Times New Roman" w:hAnsi="Consolas" w:cs="Times New Roman"/>
          <w:color w:val="CE6700"/>
          <w:sz w:val="24"/>
          <w:szCs w:val="24"/>
        </w:rPr>
        <w:t>main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744029D6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5C91EA94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3023A1">
        <w:rPr>
          <w:rFonts w:ascii="Consolas" w:eastAsia="Times New Roman" w:hAnsi="Consolas" w:cs="Times New Roman"/>
          <w:color w:val="9B0000"/>
          <w:sz w:val="24"/>
          <w:szCs w:val="24"/>
        </w:rPr>
        <w:t>FILE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023A1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proofErr w:type="spellStart"/>
      <w:r w:rsidRPr="003023A1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64E12913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3023A1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023A1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3023A1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"DATA.txt"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"r"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CF19AAA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3023A1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proofErr w:type="spellStart"/>
      <w:r w:rsidRPr="003023A1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023A1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023A1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4BC740A7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360818CA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3023A1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"An error </w:t>
      </w:r>
      <w:proofErr w:type="spellStart"/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occured</w:t>
      </w:r>
      <w:proofErr w:type="spellEnd"/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FABDA37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gramStart"/>
      <w:r w:rsidRPr="003023A1">
        <w:rPr>
          <w:rFonts w:ascii="Consolas" w:eastAsia="Times New Roman" w:hAnsi="Consolas" w:cs="Times New Roman"/>
          <w:color w:val="CE6700"/>
          <w:sz w:val="24"/>
          <w:szCs w:val="24"/>
        </w:rPr>
        <w:t>exit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3023A1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EDF7235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4D2D2967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3023A1">
        <w:rPr>
          <w:rFonts w:ascii="Consolas" w:eastAsia="Times New Roman" w:hAnsi="Consolas" w:cs="Times New Roman"/>
          <w:color w:val="9872A2"/>
          <w:sz w:val="24"/>
          <w:szCs w:val="24"/>
        </w:rPr>
        <w:t>else</w:t>
      </w:r>
    </w:p>
    <w:p w14:paraId="589A3F90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30856DC7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3023A1">
        <w:rPr>
          <w:rFonts w:ascii="Consolas" w:eastAsia="Times New Roman" w:hAnsi="Consolas" w:cs="Times New Roman"/>
          <w:color w:val="CE6700"/>
          <w:sz w:val="24"/>
          <w:szCs w:val="24"/>
        </w:rPr>
        <w:t>fseek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proofErr w:type="gramEnd"/>
      <w:r w:rsidRPr="003023A1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3023A1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3023A1">
        <w:rPr>
          <w:rFonts w:ascii="Consolas" w:eastAsia="Times New Roman" w:hAnsi="Consolas" w:cs="Times New Roman"/>
          <w:color w:val="CE6700"/>
          <w:sz w:val="24"/>
          <w:szCs w:val="24"/>
        </w:rPr>
        <w:t>SEEK_END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); </w:t>
      </w:r>
      <w:r w:rsidRPr="003023A1">
        <w:rPr>
          <w:rFonts w:ascii="Consolas" w:eastAsia="Times New Roman" w:hAnsi="Consolas" w:cs="Times New Roman"/>
          <w:color w:val="9A9B99"/>
          <w:sz w:val="24"/>
          <w:szCs w:val="24"/>
        </w:rPr>
        <w:t>//moving pointer to end</w:t>
      </w:r>
    </w:p>
    <w:p w14:paraId="09D12571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3023A1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"Size = </w:t>
      </w:r>
      <w:r w:rsidRPr="003023A1">
        <w:rPr>
          <w:rFonts w:ascii="Consolas" w:eastAsia="Times New Roman" w:hAnsi="Consolas" w:cs="Times New Roman"/>
          <w:color w:val="8080FF"/>
          <w:sz w:val="24"/>
          <w:szCs w:val="24"/>
        </w:rPr>
        <w:t>%</w:t>
      </w:r>
      <w:proofErr w:type="spellStart"/>
      <w:r w:rsidRPr="003023A1">
        <w:rPr>
          <w:rFonts w:ascii="Consolas" w:eastAsia="Times New Roman" w:hAnsi="Consolas" w:cs="Times New Roman"/>
          <w:color w:val="8080FF"/>
          <w:sz w:val="24"/>
          <w:szCs w:val="24"/>
        </w:rPr>
        <w:t>ld</w:t>
      </w:r>
      <w:proofErr w:type="spellEnd"/>
      <w:r w:rsidRPr="003023A1">
        <w:rPr>
          <w:rFonts w:ascii="Consolas" w:eastAsia="Times New Roman" w:hAnsi="Consolas" w:cs="Times New Roman"/>
          <w:color w:val="9AA83A"/>
          <w:sz w:val="24"/>
          <w:szCs w:val="24"/>
        </w:rPr>
        <w:t> bytes"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proofErr w:type="spellStart"/>
      <w:r w:rsidRPr="003023A1">
        <w:rPr>
          <w:rFonts w:ascii="Consolas" w:eastAsia="Times New Roman" w:hAnsi="Consolas" w:cs="Times New Roman"/>
          <w:color w:val="CE6700"/>
          <w:sz w:val="24"/>
          <w:szCs w:val="24"/>
        </w:rPr>
        <w:t>ftell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3023A1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));</w:t>
      </w:r>
    </w:p>
    <w:p w14:paraId="379611BB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1332F6D2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3023A1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fp</w:t>
      </w:r>
      <w:proofErr w:type="spellEnd"/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5339F7F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3023A1">
        <w:rPr>
          <w:rFonts w:ascii="Consolas" w:eastAsia="Times New Roman" w:hAnsi="Consolas" w:cs="Times New Roman"/>
          <w:color w:val="9872A2"/>
          <w:sz w:val="24"/>
          <w:szCs w:val="24"/>
        </w:rPr>
        <w:t>return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3023A1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87A905F" w14:textId="77777777" w:rsidR="003023A1" w:rsidRPr="003023A1" w:rsidRDefault="003023A1" w:rsidP="003023A1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3023A1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25275373" w14:textId="701E2084" w:rsidR="00623C58" w:rsidRDefault="00623C58" w:rsidP="00623C58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61AC6787" w14:textId="639DB8F9" w:rsidR="00623C58" w:rsidRDefault="00623C58" w:rsidP="003023A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623C58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Input and Output</w:t>
      </w:r>
    </w:p>
    <w:p w14:paraId="34CE097D" w14:textId="77777777" w:rsidR="00DD48B3" w:rsidRDefault="00DD48B3" w:rsidP="003023A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50B99DB0" w14:textId="5F4EE2DD" w:rsidR="00623C58" w:rsidRDefault="00623C58" w:rsidP="003023A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623C5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54535F" wp14:editId="270F4D03">
            <wp:extent cx="2372056" cy="1457528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22C0C" w14:textId="77777777" w:rsidR="00DD48B3" w:rsidRDefault="00DD48B3" w:rsidP="003023A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33D74D24" w14:textId="0140BA8E" w:rsidR="00623C58" w:rsidRDefault="00623C58" w:rsidP="00623C58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623C5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366486" wp14:editId="28BB3123">
            <wp:extent cx="4534533" cy="100026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1862B" w14:textId="0BC4FC63" w:rsidR="00DD48B3" w:rsidRDefault="00DD48B3" w:rsidP="00623C58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F131C00" w14:textId="77777777" w:rsidR="00DD48B3" w:rsidRDefault="00DD48B3" w:rsidP="00623C58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7D245AC" w14:textId="2A7E972B" w:rsidR="00A855D2" w:rsidRPr="00652931" w:rsidRDefault="00A855D2" w:rsidP="00623C58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652931">
        <w:rPr>
          <w:rFonts w:ascii="Times New Roman" w:hAnsi="Times New Roman" w:cs="Times New Roman"/>
          <w:b/>
          <w:bCs/>
          <w:noProof/>
          <w:sz w:val="24"/>
          <w:szCs w:val="24"/>
        </w:rPr>
        <w:t>Question – 6</w:t>
      </w:r>
    </w:p>
    <w:p w14:paraId="4DC1AC14" w14:textId="6C095FB9" w:rsidR="00A855D2" w:rsidRDefault="00A855D2" w:rsidP="00623C58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ogram to find the number of lines in a text file</w:t>
      </w:r>
    </w:p>
    <w:p w14:paraId="3EAA2E06" w14:textId="21B472B9" w:rsidR="00A855D2" w:rsidRDefault="00A855D2" w:rsidP="00623C58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22A1F52E" w14:textId="2D396886" w:rsidR="00A855D2" w:rsidRDefault="00A855D2" w:rsidP="00623C58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A855D2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r</w:t>
      </w:r>
    </w:p>
    <w:p w14:paraId="0E6BB745" w14:textId="55629CB2" w:rsidR="00A855D2" w:rsidRDefault="00A855D2" w:rsidP="00623C58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35DC4041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stdio.h</w:t>
      </w:r>
      <w:proofErr w:type="spellEnd"/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5D99BE33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&lt;</w:t>
      </w:r>
      <w:proofErr w:type="spellStart"/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stdlib.h</w:t>
      </w:r>
      <w:proofErr w:type="spellEnd"/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&gt;</w:t>
      </w:r>
    </w:p>
    <w:p w14:paraId="6E229A65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A855D2">
        <w:rPr>
          <w:rFonts w:ascii="Consolas" w:eastAsia="Times New Roman" w:hAnsi="Consolas" w:cs="Times New Roman"/>
          <w:color w:val="CE6700"/>
          <w:sz w:val="24"/>
          <w:szCs w:val="24"/>
        </w:rPr>
        <w:t>main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4089F5CC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07A77C8A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855D2">
        <w:rPr>
          <w:rFonts w:ascii="Consolas" w:eastAsia="Times New Roman" w:hAnsi="Consolas" w:cs="Times New Roman"/>
          <w:color w:val="9B0000"/>
          <w:sz w:val="24"/>
          <w:szCs w:val="24"/>
        </w:rPr>
        <w:t>FILE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proofErr w:type="spellStart"/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3F615D0D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855D2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ch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153B87ED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855D2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count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7DA5E86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proofErr w:type="gramStart"/>
      <w:r w:rsidRPr="00A855D2">
        <w:rPr>
          <w:rFonts w:ascii="Consolas" w:eastAsia="Times New Roman" w:hAnsi="Consolas" w:cs="Times New Roman"/>
          <w:color w:val="CE6700"/>
          <w:sz w:val="24"/>
          <w:szCs w:val="24"/>
        </w:rPr>
        <w:t>fopen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"DATA.txt"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"r"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F6902D5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855D2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proofErr w:type="spellStart"/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CE6700"/>
          <w:sz w:val="24"/>
          <w:szCs w:val="24"/>
        </w:rPr>
        <w:t>NULL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7A9EA282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32CD3C41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spellStart"/>
      <w:proofErr w:type="gramStart"/>
      <w:r w:rsidRPr="00A855D2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"An error </w:t>
      </w:r>
      <w:proofErr w:type="spellStart"/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occured</w:t>
      </w:r>
      <w:proofErr w:type="spellEnd"/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68D5A2A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proofErr w:type="gramStart"/>
      <w:r w:rsidRPr="00A855D2">
        <w:rPr>
          <w:rFonts w:ascii="Consolas" w:eastAsia="Times New Roman" w:hAnsi="Consolas" w:cs="Times New Roman"/>
          <w:color w:val="CE6700"/>
          <w:sz w:val="24"/>
          <w:szCs w:val="24"/>
        </w:rPr>
        <w:t>exit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7C8BAD9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6AB4FC82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855D2">
        <w:rPr>
          <w:rFonts w:ascii="Consolas" w:eastAsia="Times New Roman" w:hAnsi="Consolas" w:cs="Times New Roman"/>
          <w:color w:val="9872A2"/>
          <w:sz w:val="24"/>
          <w:szCs w:val="24"/>
        </w:rPr>
        <w:t>else</w:t>
      </w:r>
    </w:p>
    <w:p w14:paraId="3C47F3CC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2F60BA84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A855D2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gramStart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855D2">
        <w:rPr>
          <w:rFonts w:ascii="Consolas" w:eastAsia="Times New Roman" w:hAnsi="Consolas" w:cs="Times New Roman"/>
          <w:color w:val="676867"/>
          <w:sz w:val="24"/>
          <w:szCs w:val="24"/>
        </w:rPr>
        <w:t>!</w:t>
      </w:r>
      <w:proofErr w:type="spellStart"/>
      <w:r w:rsidRPr="00A855D2">
        <w:rPr>
          <w:rFonts w:ascii="Consolas" w:eastAsia="Times New Roman" w:hAnsi="Consolas" w:cs="Times New Roman"/>
          <w:color w:val="CE6700"/>
          <w:sz w:val="24"/>
          <w:szCs w:val="24"/>
        </w:rPr>
        <w:t>feof</w:t>
      </w:r>
      <w:proofErr w:type="spellEnd"/>
      <w:proofErr w:type="gram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))</w:t>
      </w:r>
    </w:p>
    <w:p w14:paraId="2CE038E4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lastRenderedPageBreak/>
        <w:t>        {</w:t>
      </w:r>
    </w:p>
    <w:p w14:paraId="30F33BA0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proofErr w:type="spellStart"/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ch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proofErr w:type="spellStart"/>
      <w:r w:rsidRPr="00A855D2">
        <w:rPr>
          <w:rFonts w:ascii="Consolas" w:eastAsia="Times New Roman" w:hAnsi="Consolas" w:cs="Times New Roman"/>
          <w:color w:val="CE6700"/>
          <w:sz w:val="24"/>
          <w:szCs w:val="24"/>
        </w:rPr>
        <w:t>fgetc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E4336D2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r w:rsidRPr="00A855D2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proofErr w:type="spellStart"/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ch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'</w:t>
      </w:r>
      <w:r w:rsidRPr="00A855D2">
        <w:rPr>
          <w:rFonts w:ascii="Consolas" w:eastAsia="Times New Roman" w:hAnsi="Consolas" w:cs="Times New Roman"/>
          <w:color w:val="8080FF"/>
          <w:sz w:val="24"/>
          <w:szCs w:val="24"/>
        </w:rPr>
        <w:t>\n</w:t>
      </w:r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'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739B245A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{</w:t>
      </w:r>
    </w:p>
    <w:p w14:paraId="21CE7986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    </w:t>
      </w:r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count</w:t>
      </w:r>
      <w:r w:rsidRPr="00A855D2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918C1A8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}</w:t>
      </w:r>
    </w:p>
    <w:p w14:paraId="15C9F172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    }</w:t>
      </w:r>
    </w:p>
    <w:p w14:paraId="7F406AB7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654AF98C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r w:rsidRPr="00A855D2">
        <w:rPr>
          <w:rFonts w:ascii="Consolas" w:eastAsia="Times New Roman" w:hAnsi="Consolas" w:cs="Times New Roman"/>
          <w:color w:val="CE6700"/>
          <w:sz w:val="24"/>
          <w:szCs w:val="24"/>
        </w:rPr>
        <w:t>fclose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spellStart"/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fp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8544E7F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proofErr w:type="spellStart"/>
      <w:proofErr w:type="gramStart"/>
      <w:r w:rsidRPr="00A855D2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proofErr w:type="spellEnd"/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proofErr w:type="gramEnd"/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"Total Line = </w:t>
      </w:r>
      <w:r w:rsidRPr="00A855D2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A855D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count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554216D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855D2">
        <w:rPr>
          <w:rFonts w:ascii="Consolas" w:eastAsia="Times New Roman" w:hAnsi="Consolas" w:cs="Times New Roman"/>
          <w:color w:val="9872A2"/>
          <w:sz w:val="24"/>
          <w:szCs w:val="24"/>
        </w:rPr>
        <w:t>return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855D2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7930A6C" w14:textId="77777777" w:rsidR="00A855D2" w:rsidRPr="00A855D2" w:rsidRDefault="00A855D2" w:rsidP="00A855D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855D2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5A157078" w14:textId="03887E9E" w:rsidR="00D0302B" w:rsidRDefault="00D0302B" w:rsidP="00A855D2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266E30C4" w14:textId="7F5295E5" w:rsidR="00D0302B" w:rsidRDefault="00D0302B" w:rsidP="00D0302B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D0302B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Input and Output</w:t>
      </w:r>
    </w:p>
    <w:p w14:paraId="1E4D765E" w14:textId="1CC2B783" w:rsidR="00D0302B" w:rsidRDefault="00D0302B" w:rsidP="00D0302B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7506DB60" w14:textId="3CAD2A89" w:rsidR="00D0302B" w:rsidRDefault="00D0302B" w:rsidP="00D0302B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D030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AB42BF" wp14:editId="162C4DB1">
            <wp:extent cx="2372056" cy="1457528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59C30" w14:textId="294F5B87" w:rsidR="00D0302B" w:rsidRDefault="00D0302B" w:rsidP="00D0302B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4771CB0" w14:textId="4C7F0737" w:rsidR="00D0302B" w:rsidRPr="00D0302B" w:rsidRDefault="00D0302B" w:rsidP="00D0302B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D030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44A2AC" wp14:editId="24216439">
            <wp:extent cx="5020376" cy="1038370"/>
            <wp:effectExtent l="0" t="0" r="889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302B" w:rsidRPr="00D0302B" w:rsidSect="00BA2F91">
      <w:footerReference w:type="default" r:id="rId22"/>
      <w:pgSz w:w="11906" w:h="16838" w:code="9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AD4E4" w14:textId="77777777" w:rsidR="00CD6098" w:rsidRDefault="00CD6098" w:rsidP="00B720AB">
      <w:pPr>
        <w:spacing w:after="0" w:line="240" w:lineRule="auto"/>
      </w:pPr>
      <w:r>
        <w:separator/>
      </w:r>
    </w:p>
  </w:endnote>
  <w:endnote w:type="continuationSeparator" w:id="0">
    <w:p w14:paraId="3DE3F13E" w14:textId="77777777" w:rsidR="00CD6098" w:rsidRDefault="00CD6098" w:rsidP="00B72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7696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081A10A" w14:textId="17A3037B" w:rsidR="00B720AB" w:rsidRDefault="00B720A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4F6EB5" w14:textId="77777777" w:rsidR="00B720AB" w:rsidRDefault="00B720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205AD" w14:textId="77777777" w:rsidR="00CD6098" w:rsidRDefault="00CD6098" w:rsidP="00B720AB">
      <w:pPr>
        <w:spacing w:after="0" w:line="240" w:lineRule="auto"/>
      </w:pPr>
      <w:r>
        <w:separator/>
      </w:r>
    </w:p>
  </w:footnote>
  <w:footnote w:type="continuationSeparator" w:id="0">
    <w:p w14:paraId="33A36095" w14:textId="77777777" w:rsidR="00CD6098" w:rsidRDefault="00CD6098" w:rsidP="00B72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4284B"/>
    <w:multiLevelType w:val="hybridMultilevel"/>
    <w:tmpl w:val="4AB0B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63CFA"/>
    <w:multiLevelType w:val="hybridMultilevel"/>
    <w:tmpl w:val="74E02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AB3980"/>
    <w:multiLevelType w:val="hybridMultilevel"/>
    <w:tmpl w:val="10700C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AE57AC"/>
    <w:multiLevelType w:val="hybridMultilevel"/>
    <w:tmpl w:val="B5E25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DE0MDc2MzM1szRW0lEKTi0uzszPAykwrAUA/5wiwiwAAAA="/>
  </w:docVars>
  <w:rsids>
    <w:rsidRoot w:val="00347B7E"/>
    <w:rsid w:val="000001CB"/>
    <w:rsid w:val="00000F6F"/>
    <w:rsid w:val="00002E13"/>
    <w:rsid w:val="00021D3B"/>
    <w:rsid w:val="00035D47"/>
    <w:rsid w:val="000425FE"/>
    <w:rsid w:val="00060DC0"/>
    <w:rsid w:val="000A0123"/>
    <w:rsid w:val="001051A1"/>
    <w:rsid w:val="00120C9F"/>
    <w:rsid w:val="001357BD"/>
    <w:rsid w:val="00175576"/>
    <w:rsid w:val="001C3518"/>
    <w:rsid w:val="001C7428"/>
    <w:rsid w:val="00225896"/>
    <w:rsid w:val="00250392"/>
    <w:rsid w:val="002742B1"/>
    <w:rsid w:val="002918CF"/>
    <w:rsid w:val="002927AC"/>
    <w:rsid w:val="002A287C"/>
    <w:rsid w:val="003023A1"/>
    <w:rsid w:val="00310879"/>
    <w:rsid w:val="00314E95"/>
    <w:rsid w:val="00347B7E"/>
    <w:rsid w:val="00350516"/>
    <w:rsid w:val="00406DAA"/>
    <w:rsid w:val="004A5DB2"/>
    <w:rsid w:val="004E1B28"/>
    <w:rsid w:val="004F38F7"/>
    <w:rsid w:val="00527AAE"/>
    <w:rsid w:val="005326B5"/>
    <w:rsid w:val="0054539E"/>
    <w:rsid w:val="00551272"/>
    <w:rsid w:val="005854CD"/>
    <w:rsid w:val="00611E71"/>
    <w:rsid w:val="00623C58"/>
    <w:rsid w:val="00634BA1"/>
    <w:rsid w:val="00652931"/>
    <w:rsid w:val="006638E5"/>
    <w:rsid w:val="00675CFF"/>
    <w:rsid w:val="00680AC2"/>
    <w:rsid w:val="00697BD1"/>
    <w:rsid w:val="006E53B5"/>
    <w:rsid w:val="00711BA0"/>
    <w:rsid w:val="00730613"/>
    <w:rsid w:val="007D47BC"/>
    <w:rsid w:val="007F25D8"/>
    <w:rsid w:val="00826205"/>
    <w:rsid w:val="008B171F"/>
    <w:rsid w:val="008B1F5E"/>
    <w:rsid w:val="008C398C"/>
    <w:rsid w:val="008C3A58"/>
    <w:rsid w:val="008C5B0D"/>
    <w:rsid w:val="008E2385"/>
    <w:rsid w:val="0094361A"/>
    <w:rsid w:val="00995055"/>
    <w:rsid w:val="009B05B3"/>
    <w:rsid w:val="009B620B"/>
    <w:rsid w:val="009B7268"/>
    <w:rsid w:val="00A27BD7"/>
    <w:rsid w:val="00A855D2"/>
    <w:rsid w:val="00A935F1"/>
    <w:rsid w:val="00AD2E56"/>
    <w:rsid w:val="00AF0F7F"/>
    <w:rsid w:val="00B35DE2"/>
    <w:rsid w:val="00B720AB"/>
    <w:rsid w:val="00B74281"/>
    <w:rsid w:val="00B76679"/>
    <w:rsid w:val="00BA2F91"/>
    <w:rsid w:val="00BD00D8"/>
    <w:rsid w:val="00BF46E7"/>
    <w:rsid w:val="00C21BFE"/>
    <w:rsid w:val="00C23554"/>
    <w:rsid w:val="00C93A38"/>
    <w:rsid w:val="00CC163F"/>
    <w:rsid w:val="00CC5FF6"/>
    <w:rsid w:val="00CD6098"/>
    <w:rsid w:val="00CF2B94"/>
    <w:rsid w:val="00D0302B"/>
    <w:rsid w:val="00D8677E"/>
    <w:rsid w:val="00DA3FB5"/>
    <w:rsid w:val="00DD4259"/>
    <w:rsid w:val="00DD48B3"/>
    <w:rsid w:val="00E004C0"/>
    <w:rsid w:val="00E21320"/>
    <w:rsid w:val="00E4628D"/>
    <w:rsid w:val="00E54A04"/>
    <w:rsid w:val="00E64AB9"/>
    <w:rsid w:val="00E84267"/>
    <w:rsid w:val="00ED39D0"/>
    <w:rsid w:val="00EF7186"/>
    <w:rsid w:val="00F91ABA"/>
    <w:rsid w:val="00F943D0"/>
    <w:rsid w:val="00FC5B86"/>
    <w:rsid w:val="00FF5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F3DA7"/>
  <w15:chartTrackingRefBased/>
  <w15:docId w15:val="{9F38A958-4CDC-4BAD-BAE3-CB09D6B73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B7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06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A2F9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720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0AB"/>
  </w:style>
  <w:style w:type="paragraph" w:styleId="Footer">
    <w:name w:val="footer"/>
    <w:basedOn w:val="Normal"/>
    <w:link w:val="FooterChar"/>
    <w:uiPriority w:val="99"/>
    <w:unhideWhenUsed/>
    <w:rsid w:val="00B720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0AB"/>
  </w:style>
  <w:style w:type="paragraph" w:styleId="ListParagraph">
    <w:name w:val="List Paragraph"/>
    <w:basedOn w:val="Normal"/>
    <w:uiPriority w:val="34"/>
    <w:qFormat/>
    <w:rsid w:val="000A01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2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2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0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0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7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7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6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45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2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8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0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0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5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3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3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61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4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19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7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2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2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6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86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4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8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0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1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9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8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1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5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9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17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5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77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2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5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9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46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8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5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6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76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5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0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0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2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2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59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4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9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4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35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7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0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1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2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01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3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0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8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7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8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0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8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8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04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4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3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9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7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9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02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8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9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4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2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4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8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2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23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1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2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1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6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3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2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1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5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0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3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2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1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2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4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4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58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24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0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8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8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7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8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0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44409-CD47-4338-88F3-9FB18E153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7</TotalTime>
  <Pages>10</Pages>
  <Words>710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kib Hasan</dc:creator>
  <cp:keywords/>
  <dc:description/>
  <cp:lastModifiedBy>Md Rakib Hasan</cp:lastModifiedBy>
  <cp:revision>59</cp:revision>
  <cp:lastPrinted>2021-05-16T10:02:00Z</cp:lastPrinted>
  <dcterms:created xsi:type="dcterms:W3CDTF">2021-05-11T06:25:00Z</dcterms:created>
  <dcterms:modified xsi:type="dcterms:W3CDTF">2021-08-07T09:10:00Z</dcterms:modified>
</cp:coreProperties>
</file>